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73D19AB">
      <w:pPr>
        <w:suppressAutoHyphens/>
        <w:spacing w:after="0" w:line="240" w:lineRule="auto"/>
        <w:jc w:val="center"/>
        <w:rPr>
          <w:rFonts w:hint="default" w:ascii="Calibri" w:hAnsi="Calibri" w:eastAsia="Times New Roman" w:cs="Times New Roman"/>
          <w:b/>
          <w:sz w:val="24"/>
          <w:szCs w:val="24"/>
          <w:lang w:val="en-PH"/>
        </w:rPr>
      </w:pPr>
      <w:r>
        <w:rPr>
          <w:rFonts w:hint="default" w:ascii="Calibri" w:hAnsi="Calibri" w:eastAsia="Times New Roman" w:cs="Times New Roman"/>
          <w:b/>
          <w:sz w:val="24"/>
          <w:szCs w:val="24"/>
          <w:lang w:val="en-PH"/>
        </w:rPr>
        <w:t>MACUHA SWIM CHAMPS CUP 3</w:t>
      </w:r>
      <w:r>
        <w:rPr>
          <w:rFonts w:hint="default" w:ascii="Calibri" w:hAnsi="Calibri" w:eastAsia="Times New Roman" w:cs="Times New Roman"/>
          <w:b/>
          <w:sz w:val="24"/>
          <w:szCs w:val="24"/>
          <w:vertAlign w:val="superscript"/>
          <w:lang w:val="en-PH"/>
        </w:rPr>
        <w:t>RD</w:t>
      </w:r>
      <w:r>
        <w:rPr>
          <w:rFonts w:hint="default" w:ascii="Calibri" w:hAnsi="Calibri" w:eastAsia="Times New Roman" w:cs="Times New Roman"/>
          <w:b/>
          <w:sz w:val="24"/>
          <w:szCs w:val="24"/>
          <w:lang w:val="en-PH"/>
        </w:rPr>
        <w:t xml:space="preserve"> SERIES</w:t>
      </w:r>
      <w:bookmarkStart w:id="0" w:name="_GoBack"/>
      <w:bookmarkEnd w:id="0"/>
    </w:p>
    <w:p w14:paraId="2724AA9C">
      <w:pPr>
        <w:suppressAutoHyphens/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p w14:paraId="1A555397">
      <w:pPr>
        <w:suppressAutoHyphens/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p w14:paraId="6CB6D606">
      <w:pPr>
        <w:suppressAutoHyphens/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>RELAY OFFICIAL ENTRY FORM</w:t>
      </w:r>
    </w:p>
    <w:p w14:paraId="6DA7F7E5">
      <w:pPr>
        <w:suppressAutoHyphens/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ar-SA"/>
        </w:rPr>
      </w:pPr>
    </w:p>
    <w:p w14:paraId="6650A619">
      <w:pPr>
        <w:suppressAutoHyphens/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>TEAM:</w:t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>CONTACT #:</w:t>
      </w:r>
    </w:p>
    <w:p w14:paraId="09982B04">
      <w:pPr>
        <w:suppressAutoHyphens/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</w:pPr>
    </w:p>
    <w:p w14:paraId="610221ED">
      <w:pPr>
        <w:suppressAutoHyphens/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>COACH:</w:t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  <w:t>EMAIL ADD:</w:t>
      </w:r>
    </w:p>
    <w:p w14:paraId="2FD4C97C">
      <w:pPr>
        <w:suppressAutoHyphens/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lang w:eastAsia="ar-SA"/>
        </w:rPr>
      </w:pPr>
    </w:p>
    <w:p w14:paraId="16A3D345">
      <w:pPr>
        <w:tabs>
          <w:tab w:val="left" w:pos="949"/>
        </w:tabs>
        <w:spacing w:after="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ab/>
      </w:r>
    </w:p>
    <w:tbl>
      <w:tblPr>
        <w:tblStyle w:val="3"/>
        <w:tblW w:w="10165" w:type="dxa"/>
        <w:jc w:val="center"/>
        <w:tblLayout w:type="autofit"/>
        <w:tblCellMar>
          <w:top w:w="0" w:type="dxa"/>
          <w:left w:w="10" w:type="dxa"/>
          <w:bottom w:w="0" w:type="dxa"/>
          <w:right w:w="10" w:type="dxa"/>
        </w:tblCellMar>
      </w:tblPr>
      <w:tblGrid>
        <w:gridCol w:w="4135"/>
        <w:gridCol w:w="2610"/>
        <w:gridCol w:w="1530"/>
        <w:gridCol w:w="1890"/>
      </w:tblGrid>
      <w:tr w14:paraId="14C2AFA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90AFC22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  <w:p w14:paraId="5039460A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Family Name, First Name)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F71C323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IRTHDAY</w:t>
            </w:r>
          </w:p>
          <w:p w14:paraId="65BF125F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M/DD/YYYY)</w:t>
            </w: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0295B52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GE</w:t>
            </w: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D4E2501">
            <w:pPr>
              <w:pStyle w:val="4"/>
              <w:ind w:right="-153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ED TIME</w:t>
            </w:r>
          </w:p>
          <w:p w14:paraId="69C28B2D">
            <w:pPr>
              <w:pStyle w:val="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IF APPLICABLE)</w:t>
            </w:r>
          </w:p>
        </w:tc>
      </w:tr>
      <w:tr w14:paraId="0C5D2A87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268F5E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181542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247D45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33B1D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14:paraId="19380D23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86EBA0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6CBC9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3FEC29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2B9AD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278AEBB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5078F5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E4E3E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BEFED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8C74B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C32A11C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0CFB29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55E44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084B6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C3035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229D71B7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6778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D27B4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7DD02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8C6E3A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011AB532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936FE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3CC64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2009B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50631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394F0E3C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B8732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9C6FA9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242FE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CB807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C0D496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CB9BD7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6A73B4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A77A1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E52434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F0AAAD6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8E1FD2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7CE03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908058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A0A1DC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14:paraId="79ABDF39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8769F7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28610E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72D79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93BEE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6B913944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414ADE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BAEF5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8D762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188CC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D556EF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107F20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6DDB14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8D4DE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1E7DA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1FD809E5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45A8A9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94552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91D76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6F271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7F7FD266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74ED5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C7A23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60FD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32522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183A8A4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544EE8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768BB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78B91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C95CCA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5B250DBC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38847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4128A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7DE5D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47BE6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7029EC5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A26E45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0C5C12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E99841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1C4451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14:paraId="4F66105F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14CD6E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3B046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9C014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4333EA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02811C4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D42FB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3AF4F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52C40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C9C7F9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5CC45A54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EDFB2F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AE926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B759D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A526DE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500B3983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70CE2C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D513B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6CF58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4267D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A1BEA83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D55759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BA0EB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0BF0B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E43EF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5360F94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2B1849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90FDC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05551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18D16A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5899B737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2ADB6E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6A7B9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2BDB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FE06D8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68A4B575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C85F1E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B6FCEB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ABDAB5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5737AF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14:paraId="58563A3C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F27E4B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B39AF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AB656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98052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1C27291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CC3D4F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B513E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6050AF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201F5B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173F5DC2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AEF409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98217C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F1C85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8AE70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79A976F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483C31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26DB2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3EA29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3555D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37EF6204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70A09E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31740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E89DDA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896F5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6E96130A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8053C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AB976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AD6B13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258E35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14:paraId="4421EC00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" w:hRule="atLeast"/>
          <w:jc w:val="center"/>
        </w:trPr>
        <w:tc>
          <w:tcPr>
            <w:tcW w:w="4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8833AE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003467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3939B1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8533B0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</w:tbl>
    <w:p w14:paraId="0187B2E9"/>
    <w:sectPr>
      <w:pgSz w:w="12240" w:h="15840"/>
      <w:pgMar w:top="720" w:right="1440" w:bottom="72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je0sDQwMjMzsLRU0lEKTi0uzszPAykwrgUAjAkbxSwAAAA="/>
  </w:docVars>
  <w:rsids>
    <w:rsidRoot w:val="0094786B"/>
    <w:rsid w:val="002E4C6C"/>
    <w:rsid w:val="00944644"/>
    <w:rsid w:val="0094786B"/>
    <w:rsid w:val="00E37390"/>
    <w:rsid w:val="67D76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6</Words>
  <Characters>220</Characters>
  <Lines>3</Lines>
  <Paragraphs>1</Paragraphs>
  <TotalTime>2</TotalTime>
  <ScaleCrop>false</ScaleCrop>
  <LinksUpToDate>false</LinksUpToDate>
  <CharactersWithSpaces>251</CharactersWithSpaces>
  <Application>WPS Office_12.1.0.247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9T03:41:00Z</dcterms:created>
  <dc:creator>Coach Emer</dc:creator>
  <cp:lastModifiedBy>Emer Matienzo</cp:lastModifiedBy>
  <dcterms:modified xsi:type="dcterms:W3CDTF">2026-02-04T01:46:4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Tk3OTJiNjg0NjE5NmRiOGFjNzdlYjQyYzMzMjgzMmYiLCJ1c2VySWQiOiI3MDUwMjkyNjczODIifQ==</vt:lpwstr>
  </property>
  <property fmtid="{D5CDD505-2E9C-101B-9397-08002B2CF9AE}" pid="3" name="KSOProductBuildVer">
    <vt:lpwstr>1033-12.1.0.24752</vt:lpwstr>
  </property>
  <property fmtid="{D5CDD505-2E9C-101B-9397-08002B2CF9AE}" pid="4" name="ICV">
    <vt:lpwstr>3A8047580273455786791EBE3F6F4FA5_13</vt:lpwstr>
  </property>
</Properties>
</file>